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cover-letter"/>
    <w:p>
      <w:pPr>
        <w:pStyle w:val="Heading1"/>
      </w:pPr>
      <w:r>
        <w:t xml:space="preserve">Cover Letter</w:t>
      </w:r>
    </w:p>
    <w:p>
      <w:pPr>
        <w:pStyle w:val="FirstParagraph"/>
      </w:pPr>
      <w:r>
        <w:t xml:space="preserve">Dear [School Name/Principal Name],</w:t>
      </w:r>
      <w:r>
        <w:br/>
      </w:r>
      <w:r>
        <w:br/>
      </w:r>
    </w:p>
    <w:p>
      <w:pPr>
        <w:pStyle w:val="BodyText"/>
      </w:pPr>
      <w:r>
        <w:t xml:space="preserve">I am writing to express my enthusiastic interest in the Teacher Secondary position at your institution in Buenos Aires, Argentina. With a deep passion for education, a strong academic background, and extensive experience teaching secondary-level students, I am confident in my ability to contribute meaningfully to your school’s mission of fostering intellectual growth and cultural enrichment. As an educator who has dedicated years to shaping young minds in diverse educational settings, I am particularly drawn to the opportunity of working within the vibrant academic community of Buenos Aires, where education is a cornerstone of societal development.</w:t>
      </w:r>
    </w:p>
    <w:p>
      <w:pPr>
        <w:pStyle w:val="BodyText"/>
      </w:pPr>
      <w:r>
        <w:t xml:space="preserve">My journey as a Teacher Secondary began in [Country/Region], where I developed a comprehensive understanding of curriculum design, classroom management, and student-centered pedagogy. Over the past [X years], I have taught subjects such as [list relevant subjects, e.g., Spanish Literature, Mathematics, Science] to students aged 14–18, focusing on cultivating critical thinking skills and fostering a love for learning. My teaching philosophy is rooted in creating inclusive and engaging environments where students feel empowered to explore their potential. This approach has consistently resulted in improved academic performance and student satisfaction, as evidenced by [mention specific achievements, e.g., "a 20% increase in standardized test scores" or "positive feedback from parent-teacher associations"].</w:t>
      </w:r>
      <w:r>
        <w:br/>
      </w:r>
      <w:r>
        <w:br/>
      </w:r>
    </w:p>
    <w:p>
      <w:pPr>
        <w:pStyle w:val="BodyText"/>
      </w:pPr>
      <w:r>
        <w:t xml:space="preserve">What sets me apart as a Teacher Secondary is my commitment to integrating innovative teaching methods with traditional educational values. In Buenos Aires, where the education system emphasizes both academic rigor and cultural awareness, I am particularly excited about the opportunity to collaborate with local educators and contribute to initiatives that align with Argentina’s national educational goals. I have a strong understanding of the Argentine curriculum, including its emphasis on [specific areas like STEM, humanities, or bilingual education], and I am eager to adapt my strategies to meet the unique needs of students in this dynamic region. My experience in [mention any relevant training or certifications, e.g., "project-based learning" or "differentiated instruction"] has equipped me with the tools to address diverse learning styles and ensure equitable outcomes for all students.</w:t>
      </w:r>
      <w:r>
        <w:br/>
      </w:r>
      <w:r>
        <w:br/>
      </w:r>
    </w:p>
    <w:p>
      <w:pPr>
        <w:pStyle w:val="BodyText"/>
      </w:pPr>
      <w:r>
        <w:t xml:space="preserve">One of my greatest strengths as an educator is my ability to build meaningful relationships with students and their families. In Buenos Aires, where community engagement is vital to educational success, I have consistently prioritized open communication and collaboration. For example, I have organized [specific activities, e.g., "parent workshops on digital literacy" or "cultural exchange programs"] to strengthen the connection between school and home. These efforts have not only enhanced student motivation but also created a supportive network that values education as a shared responsibility. Additionally, my fluency in [languages, e.g., Spanish and English] allows me to effectively communicate with students and families from diverse backgrounds, ensuring that every learner feels respected and understood.</w:t>
      </w:r>
      <w:r>
        <w:br/>
      </w:r>
      <w:r>
        <w:br/>
      </w:r>
    </w:p>
    <w:p>
      <w:pPr>
        <w:pStyle w:val="BodyText"/>
      </w:pPr>
      <w:r>
        <w:t xml:space="preserve">Working in Argentina’s secondary education sector requires adaptability, resilience, and a deep respect for the country’s cultural heritage. I have had the privilege of immersing myself in Argentine culture through [mention experiences such as "volunteering with local organizations" or "participating in cultural festivals"], which has strengthened my ability to connect with students and colleagues on a personal level. I am also familiar with the challenges faced by educators in Buenos Aires, such as navigating evolving pedagogical standards and addressing socioeconomic disparities. My proactive approach to problem-solving and dedication to continuous professional development have enabled me to thrive in these environments, and I am eager to bring this same energy to your school.</w:t>
      </w:r>
      <w:r>
        <w:br/>
      </w:r>
      <w:r>
        <w:br/>
      </w:r>
    </w:p>
    <w:p>
      <w:pPr>
        <w:pStyle w:val="BodyText"/>
      </w:pPr>
      <w:r>
        <w:t xml:space="preserve">As a Teacher Secondary in Buenos Aires, I am particularly interested in contributing to programs that promote [specific areas of interest, e.g., "environmental education," "critical thinking," or "creative expression"]. I believe that education is not just about imparting knowledge but also about inspiring students to become responsible citizens and lifelong learners. My experience in [mention relevant projects, e.g., "designing interdisciplinary units" or "leading extracurricular clubs"] has shown me the transformative power of education, and I am excited about the possibility of collaborating with your team to create a learning environment that reflects this vision.</w:t>
      </w:r>
      <w:r>
        <w:br/>
      </w:r>
      <w:r>
        <w:br/>
      </w:r>
    </w:p>
    <w:p>
      <w:pPr>
        <w:pStyle w:val="BodyText"/>
      </w:pPr>
      <w:r>
        <w:t xml:space="preserve">I am deeply committed to supporting the academic and personal growth of students in Buenos Aires. My qualifications, combined with my passion for teaching, align closely with the values of your institution. I would be honored to contribute to the continued success of [School Name] and to play a role in shaping the next generation of leaders in Argentina. Thank you for considering my application. I look forward to the opportunity to discuss how my skills and experiences can benefit your school.</w:t>
      </w:r>
      <w:r>
        <w:br/>
      </w:r>
      <w:r>
        <w:br/>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p>
      <w:pPr>
        <w:pStyle w:val="BodyText"/>
      </w:pPr>
      <w:r>
        <w:rPr>
          <w:bCs/>
          <w:b/>
        </w:rPr>
        <w:t xml:space="preserve">Enclosures:</w:t>
      </w:r>
      <w:r>
        <w:t xml:space="preserve"> </w:t>
      </w:r>
      <w:r>
        <w:t xml:space="preserve">Resume, References, Teaching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Buenos Aires, Argentina</dc:title>
  <dc:creator/>
  <cp:keywords/>
  <dcterms:created xsi:type="dcterms:W3CDTF">2026-07-23T20:07:28Z</dcterms:created>
  <dcterms:modified xsi:type="dcterms:W3CDTF">2026-07-23T20:07:28Z</dcterms:modified>
</cp:coreProperties>
</file>

<file path=docProps/custom.xml><?xml version="1.0" encoding="utf-8"?>
<Properties xmlns="http://schemas.openxmlformats.org/officeDocument/2006/custom-properties" xmlns:vt="http://schemas.openxmlformats.org/officeDocument/2006/docPropsVTypes"/>
</file>